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AC0F2" w14:textId="77777777" w:rsidR="00C648C5" w:rsidRDefault="004629E1" w:rsidP="004629E1">
      <w:pPr>
        <w:pStyle w:val="Heading1"/>
        <w:jc w:val="center"/>
        <w:rPr>
          <w:b/>
          <w:bCs/>
          <w:lang w:val="vi-VN"/>
        </w:rPr>
      </w:pPr>
      <w:r w:rsidRPr="004A49B7">
        <w:rPr>
          <w:b/>
          <w:bCs/>
          <w:lang w:val="vi-VN"/>
        </w:rPr>
        <w:t>Bài tập buổi 1</w:t>
      </w:r>
    </w:p>
    <w:p w14:paraId="7718E83D" w14:textId="77777777" w:rsidR="004A49B7" w:rsidRPr="004A49B7" w:rsidRDefault="004A49B7" w:rsidP="004A49B7">
      <w:pPr>
        <w:rPr>
          <w:lang w:val="vi-VN"/>
        </w:rPr>
      </w:pPr>
    </w:p>
    <w:p w14:paraId="119274AF" w14:textId="77777777" w:rsidR="005E27B7" w:rsidRPr="00FC66A4" w:rsidRDefault="00D64EA4" w:rsidP="00313059">
      <w:pPr>
        <w:pStyle w:val="Heading2"/>
        <w:rPr>
          <w:b/>
          <w:bCs/>
          <w:lang w:val="vi-VN"/>
        </w:rPr>
      </w:pPr>
      <w:r w:rsidRPr="00FC66A4">
        <w:rPr>
          <w:b/>
          <w:bCs/>
          <w:lang w:val="vi-VN"/>
        </w:rPr>
        <w:t>Bài tập 1</w:t>
      </w:r>
      <w:r w:rsidR="00393620" w:rsidRPr="00FC66A4">
        <w:rPr>
          <w:b/>
          <w:bCs/>
          <w:lang w:val="vi-VN"/>
        </w:rPr>
        <w:t xml:space="preserve">: </w:t>
      </w:r>
      <w:r w:rsidRPr="00FC66A4">
        <w:rPr>
          <w:b/>
          <w:bCs/>
          <w:lang w:val="vi-VN"/>
        </w:rPr>
        <w:t xml:space="preserve"> </w:t>
      </w:r>
      <w:r w:rsidR="00F62FCF" w:rsidRPr="00FC66A4">
        <w:rPr>
          <w:b/>
          <w:bCs/>
        </w:rPr>
        <w:t>Viết</w:t>
      </w:r>
      <w:r w:rsidR="00F62FCF" w:rsidRPr="00FC66A4">
        <w:rPr>
          <w:b/>
          <w:bCs/>
          <w:lang w:val="vi-VN"/>
        </w:rPr>
        <w:t xml:space="preserve"> ra màn hình nội dung </w:t>
      </w:r>
      <w:r w:rsidR="00CB3C80" w:rsidRPr="00FC66A4">
        <w:rPr>
          <w:b/>
          <w:bCs/>
          <w:lang w:val="vi-VN"/>
        </w:rPr>
        <w:t>sau</w:t>
      </w:r>
      <w:r w:rsidR="005E27B7" w:rsidRPr="00FC66A4">
        <w:rPr>
          <w:b/>
          <w:bCs/>
          <w:lang w:val="vi-VN"/>
        </w:rPr>
        <w:t xml:space="preserve"> trong HTML</w:t>
      </w:r>
    </w:p>
    <w:p w14:paraId="3A930F41" w14:textId="77777777" w:rsidR="0008050E" w:rsidRPr="00BE4B75" w:rsidRDefault="00BE4B75" w:rsidP="00F849B2">
      <w:pPr>
        <w:rPr>
          <w:lang w:val="vi-VN"/>
        </w:rPr>
      </w:pPr>
      <w:r w:rsidRPr="00BE4B75">
        <w:rPr>
          <w:noProof/>
          <w:lang w:val="vi-VN"/>
        </w:rPr>
        <w:drawing>
          <wp:inline distT="0" distB="0" distL="0" distR="0" wp14:anchorId="04232682" wp14:editId="5388FE33">
            <wp:extent cx="5727700" cy="1526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F480" w14:textId="77777777" w:rsidR="003D5624" w:rsidRDefault="003D5624" w:rsidP="00F849B2">
      <w:pPr>
        <w:rPr>
          <w:lang w:val="vi-VN"/>
        </w:rPr>
      </w:pPr>
      <w:r>
        <w:rPr>
          <w:lang w:val="vi-VN"/>
        </w:rPr>
        <w:t xml:space="preserve">Mục đích: Thực hành heading </w:t>
      </w:r>
      <w:r w:rsidR="000517BC">
        <w:rPr>
          <w:lang w:val="vi-VN"/>
        </w:rPr>
        <w:t>và cách sử dụng paragraph</w:t>
      </w:r>
    </w:p>
    <w:p w14:paraId="09FC9BB5" w14:textId="77777777" w:rsidR="00B84DF6" w:rsidRDefault="00B84DF6" w:rsidP="00F849B2">
      <w:pPr>
        <w:rPr>
          <w:lang w:val="vi-VN"/>
        </w:rPr>
      </w:pPr>
    </w:p>
    <w:p w14:paraId="3AEE33FD" w14:textId="77777777" w:rsidR="00231E1C" w:rsidRDefault="00231E1C" w:rsidP="00F849B2">
      <w:pPr>
        <w:rPr>
          <w:lang w:val="vi-VN"/>
        </w:rPr>
      </w:pPr>
      <w:r>
        <w:rPr>
          <w:lang w:val="vi-VN"/>
        </w:rPr>
        <w:t xml:space="preserve">Yêu cầu: </w:t>
      </w:r>
    </w:p>
    <w:p w14:paraId="5F4D4474" w14:textId="77777777" w:rsidR="00231E1C" w:rsidRDefault="00231E1C" w:rsidP="00231E1C">
      <w:pPr>
        <w:pStyle w:val="ListParagraph"/>
        <w:numPr>
          <w:ilvl w:val="0"/>
          <w:numId w:val="1"/>
        </w:numPr>
        <w:ind w:left="426" w:hanging="426"/>
        <w:rPr>
          <w:lang w:val="vi-VN"/>
        </w:rPr>
      </w:pPr>
      <w:r w:rsidRPr="00231E1C">
        <w:rPr>
          <w:lang w:val="vi-VN"/>
        </w:rPr>
        <w:t xml:space="preserve">STUDENT: Định dạng bằng </w:t>
      </w:r>
      <w:r w:rsidRPr="00F14FFC">
        <w:rPr>
          <w:rStyle w:val="NCKHCodeChar"/>
          <w:lang w:val="vi-VN"/>
        </w:rPr>
        <w:t>&lt;h1&gt;</w:t>
      </w:r>
    </w:p>
    <w:p w14:paraId="32480449" w14:textId="77777777" w:rsidR="00231E1C" w:rsidRPr="00F14FFC" w:rsidRDefault="00231E1C" w:rsidP="00231E1C">
      <w:pPr>
        <w:pStyle w:val="ListParagraph"/>
        <w:numPr>
          <w:ilvl w:val="0"/>
          <w:numId w:val="1"/>
        </w:numPr>
        <w:ind w:left="426" w:hanging="426"/>
        <w:rPr>
          <w:rStyle w:val="NCKHCodeChar"/>
        </w:rPr>
      </w:pPr>
      <w:r>
        <w:rPr>
          <w:lang w:val="vi-VN"/>
        </w:rPr>
        <w:t>About Me / About Th</w:t>
      </w:r>
      <w:r>
        <w:t>is Site: Được</w:t>
      </w:r>
      <w:r>
        <w:rPr>
          <w:lang w:val="vi-VN"/>
        </w:rPr>
        <w:t xml:space="preserve"> định dạng bằng </w:t>
      </w:r>
      <w:r w:rsidRPr="00F14FFC">
        <w:rPr>
          <w:rStyle w:val="NCKHCodeChar"/>
        </w:rPr>
        <w:t>&lt;h2&gt;</w:t>
      </w:r>
    </w:p>
    <w:p w14:paraId="0FD93ED0" w14:textId="77777777" w:rsidR="00231E1C" w:rsidRPr="00E723B0" w:rsidRDefault="00D65490" w:rsidP="00231E1C">
      <w:pPr>
        <w:pStyle w:val="ListParagraph"/>
        <w:numPr>
          <w:ilvl w:val="0"/>
          <w:numId w:val="1"/>
        </w:numPr>
        <w:ind w:left="426" w:hanging="426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>
        <w:rPr>
          <w:lang w:val="vi-VN"/>
        </w:rPr>
        <w:t xml:space="preserve">Phần nội dung: Được định dạng bằng </w:t>
      </w:r>
      <w:r w:rsidRPr="00F14FFC">
        <w:rPr>
          <w:rStyle w:val="NCKHCodeChar"/>
        </w:rPr>
        <w:t>&lt;p&gt;</w:t>
      </w:r>
    </w:p>
    <w:p w14:paraId="1C4B6052" w14:textId="77777777" w:rsidR="00E723B0" w:rsidRDefault="00E723B0" w:rsidP="00E723B0">
      <w:pPr>
        <w:rPr>
          <w:lang w:val="vi-VN"/>
        </w:rPr>
      </w:pPr>
    </w:p>
    <w:p w14:paraId="12BAEA75" w14:textId="77777777" w:rsidR="00E723B0" w:rsidRPr="00FC66A4" w:rsidRDefault="00E723B0" w:rsidP="002714A6">
      <w:pPr>
        <w:pStyle w:val="Heading2"/>
        <w:rPr>
          <w:b/>
          <w:bCs/>
          <w:lang w:val="vi-VN"/>
        </w:rPr>
      </w:pPr>
      <w:r w:rsidRPr="00FC66A4">
        <w:rPr>
          <w:b/>
          <w:bCs/>
          <w:lang w:val="vi-VN"/>
        </w:rPr>
        <w:t>Bài tập 2:</w:t>
      </w:r>
      <w:r w:rsidR="0094541F" w:rsidRPr="00FC66A4">
        <w:rPr>
          <w:b/>
          <w:bCs/>
          <w:lang w:val="vi-VN"/>
        </w:rPr>
        <w:t xml:space="preserve"> Sử dụng </w:t>
      </w:r>
      <w:r w:rsidR="00CF5AEB" w:rsidRPr="00FC66A4">
        <w:rPr>
          <w:b/>
          <w:bCs/>
        </w:rPr>
        <w:t>link</w:t>
      </w:r>
      <w:r w:rsidR="0011078B" w:rsidRPr="00FC66A4">
        <w:rPr>
          <w:b/>
          <w:bCs/>
          <w:lang w:val="vi-VN"/>
        </w:rPr>
        <w:t xml:space="preserve"> để định dạng khối nội dung như sau</w:t>
      </w:r>
    </w:p>
    <w:p w14:paraId="27C1349E" w14:textId="77777777" w:rsidR="0011078B" w:rsidRPr="0011078B" w:rsidRDefault="00112861" w:rsidP="00E723B0">
      <w:pPr>
        <w:rPr>
          <w:b/>
          <w:bCs/>
          <w:lang w:val="vi-VN"/>
        </w:rPr>
      </w:pPr>
      <w:r w:rsidRPr="00112861">
        <w:rPr>
          <w:b/>
          <w:bCs/>
          <w:noProof/>
          <w:lang w:val="vi-VN"/>
        </w:rPr>
        <w:drawing>
          <wp:inline distT="0" distB="0" distL="0" distR="0" wp14:anchorId="498CD47A" wp14:editId="3AC02004">
            <wp:extent cx="5727700" cy="2021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C4806" w14:textId="77777777" w:rsidR="00E4682A" w:rsidRDefault="00E4682A" w:rsidP="00E4682A">
      <w:pPr>
        <w:rPr>
          <w:lang w:val="vi-VN"/>
        </w:rPr>
      </w:pPr>
      <w:r>
        <w:rPr>
          <w:lang w:val="vi-VN"/>
        </w:rPr>
        <w:t xml:space="preserve">Yêu cầu: </w:t>
      </w:r>
    </w:p>
    <w:p w14:paraId="0433D19E" w14:textId="77777777" w:rsidR="004A4EDE" w:rsidRPr="009161CB" w:rsidRDefault="005308A2" w:rsidP="004A4EDE">
      <w:pPr>
        <w:pStyle w:val="ListParagraph"/>
        <w:numPr>
          <w:ilvl w:val="0"/>
          <w:numId w:val="1"/>
        </w:numPr>
        <w:ind w:left="426" w:hanging="426"/>
        <w:rPr>
          <w:rFonts w:ascii="Courier New" w:eastAsiaTheme="majorEastAsia" w:hAnsi="Courier New" w:cstheme="majorBidi"/>
          <w:szCs w:val="32"/>
        </w:rPr>
      </w:pPr>
      <w:r w:rsidRPr="00313BB8">
        <w:rPr>
          <w:lang w:val="vi-VN"/>
        </w:rPr>
        <w:t>Continuing Studies</w:t>
      </w:r>
      <w:r w:rsidR="00E4682A" w:rsidRPr="00313BB8">
        <w:rPr>
          <w:lang w:val="vi-VN"/>
        </w:rPr>
        <w:t xml:space="preserve">: </w:t>
      </w:r>
      <w:r w:rsidR="000D6E6D">
        <w:rPr>
          <w:lang w:val="vi-VN"/>
        </w:rPr>
        <w:t xml:space="preserve">Link dẫn đến </w:t>
      </w:r>
      <w:hyperlink r:id="rId7" w:history="1">
        <w:r w:rsidR="009161CB" w:rsidRPr="00043742">
          <w:rPr>
            <w:rStyle w:val="Hyperlink"/>
            <w:lang w:val="vi-VN"/>
          </w:rPr>
          <w:t>http://continuingstudies.stanford.edu/</w:t>
        </w:r>
      </w:hyperlink>
    </w:p>
    <w:p w14:paraId="52FD6028" w14:textId="77777777" w:rsidR="00C53E4E" w:rsidRDefault="009161CB" w:rsidP="00C53E4E">
      <w:pPr>
        <w:pStyle w:val="ListParagraph"/>
        <w:numPr>
          <w:ilvl w:val="0"/>
          <w:numId w:val="1"/>
        </w:numPr>
        <w:ind w:left="426" w:hanging="426"/>
        <w:rPr>
          <w:lang w:val="vi-VN"/>
        </w:rPr>
      </w:pPr>
      <w:r w:rsidRPr="00743F7D">
        <w:rPr>
          <w:lang w:val="vi-VN"/>
        </w:rPr>
        <w:t xml:space="preserve">Stanford </w:t>
      </w:r>
      <w:r w:rsidR="00743F7D">
        <w:rPr>
          <w:lang w:val="vi-VN"/>
        </w:rPr>
        <w:t xml:space="preserve">University: </w:t>
      </w:r>
      <w:r w:rsidR="003418B1">
        <w:rPr>
          <w:lang w:val="vi-VN"/>
        </w:rPr>
        <w:t xml:space="preserve">Link dẫn </w:t>
      </w:r>
      <w:r w:rsidR="00042166">
        <w:rPr>
          <w:lang w:val="vi-VN"/>
        </w:rPr>
        <w:t xml:space="preserve">đến </w:t>
      </w:r>
      <w:hyperlink r:id="rId8" w:history="1">
        <w:r w:rsidR="005F2779" w:rsidRPr="00043742">
          <w:rPr>
            <w:rStyle w:val="Hyperlink"/>
            <w:lang w:val="vi-VN"/>
          </w:rPr>
          <w:t>http://www.stanford.edu/</w:t>
        </w:r>
      </w:hyperlink>
    </w:p>
    <w:p w14:paraId="5D5EBC7D" w14:textId="77777777" w:rsidR="00E4682A" w:rsidRDefault="00A97B86" w:rsidP="005F2779">
      <w:pPr>
        <w:pStyle w:val="ListParagraph"/>
        <w:numPr>
          <w:ilvl w:val="0"/>
          <w:numId w:val="1"/>
        </w:numPr>
        <w:ind w:left="426" w:hanging="426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 xml:space="preserve">Url cho dòng 3: </w:t>
      </w:r>
      <w:r w:rsid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fldChar w:fldCharType="begin"/>
      </w:r>
      <w:r w:rsid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instrText xml:space="preserve"> HYPERLINK "</w:instrText>
      </w:r>
      <w:r w:rsidR="00E961DD" w:rsidRP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instrText>http://www.stanford.edu/group/csp/cs21/</w:instrText>
      </w:r>
      <w:r w:rsid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instrText xml:space="preserve">" </w:instrText>
      </w:r>
      <w:r w:rsid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fldChar w:fldCharType="separate"/>
      </w:r>
      <w:r w:rsidR="00E961DD" w:rsidRPr="00043742">
        <w:rPr>
          <w:rStyle w:val="Hyperlink"/>
          <w:lang w:val="vi-VN"/>
        </w:rPr>
        <w:t>http://www.stanford.edu/group/csp/cs21/</w:t>
      </w:r>
      <w:r w:rsidR="00E961DD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fldChar w:fldCharType="end"/>
      </w:r>
    </w:p>
    <w:p w14:paraId="1671FF13" w14:textId="77777777" w:rsidR="00E961DD" w:rsidRDefault="00E961DD" w:rsidP="00E961DD">
      <w:pPr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</w:p>
    <w:p w14:paraId="2E533274" w14:textId="77777777" w:rsidR="005B7A56" w:rsidRPr="00C369A7" w:rsidRDefault="005B7A56" w:rsidP="002714A6">
      <w:pPr>
        <w:pStyle w:val="Heading2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>
        <w:rPr>
          <w:rStyle w:val="NCKHCodeChar"/>
          <w:rFonts w:asciiTheme="minorHAnsi" w:eastAsiaTheme="minorHAnsi" w:hAnsiTheme="minorHAnsi" w:cstheme="minorBidi"/>
          <w:szCs w:val="24"/>
          <w:lang w:val="vi-VN"/>
        </w:rPr>
        <w:lastRenderedPageBreak/>
        <w:t>Bài tập 3:</w:t>
      </w:r>
      <w:r w:rsidR="00C369A7">
        <w:rPr>
          <w:rStyle w:val="NCKHCodeChar"/>
          <w:rFonts w:asciiTheme="minorHAnsi" w:eastAsiaTheme="minorHAnsi" w:hAnsiTheme="minorHAnsi" w:cstheme="minorBidi"/>
          <w:szCs w:val="24"/>
        </w:rPr>
        <w:t xml:space="preserve"> </w:t>
      </w:r>
      <w:proofErr w:type="spellStart"/>
      <w:r w:rsidR="00C369A7">
        <w:rPr>
          <w:rStyle w:val="NCKHCodeChar"/>
          <w:rFonts w:asciiTheme="minorHAnsi" w:eastAsiaTheme="minorHAnsi" w:hAnsiTheme="minorHAnsi" w:cstheme="minorBidi"/>
          <w:szCs w:val="24"/>
        </w:rPr>
        <w:t>Sử</w:t>
      </w:r>
      <w:proofErr w:type="spellEnd"/>
      <w:r w:rsidR="00C369A7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 xml:space="preserve"> dụng </w:t>
      </w:r>
      <w:r w:rsidR="00961CBC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>style</w:t>
      </w:r>
      <w:r w:rsidR="00C369A7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 xml:space="preserve"> </w:t>
      </w:r>
      <w:r w:rsidR="005A7D68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>để format</w:t>
      </w:r>
      <w:r w:rsidR="00C369A7">
        <w:rPr>
          <w:rStyle w:val="NCKHCodeChar"/>
          <w:rFonts w:asciiTheme="minorHAnsi" w:eastAsiaTheme="minorHAnsi" w:hAnsiTheme="minorHAnsi" w:cstheme="minorBidi"/>
          <w:szCs w:val="24"/>
          <w:lang w:val="vi-VN"/>
        </w:rPr>
        <w:t xml:space="preserve"> văn bản sau</w:t>
      </w:r>
    </w:p>
    <w:p w14:paraId="48C3489C" w14:textId="77777777" w:rsidR="00EE4B8A" w:rsidRPr="00CF5AEB" w:rsidRDefault="00EE4B8A" w:rsidP="00E723B0">
      <w:pPr>
        <w:rPr>
          <w:b/>
          <w:bCs/>
        </w:rPr>
      </w:pPr>
    </w:p>
    <w:p w14:paraId="06C5528E" w14:textId="77777777" w:rsidR="00231E1C" w:rsidRDefault="00FB2659" w:rsidP="00F849B2">
      <w:pPr>
        <w:rPr>
          <w:lang w:val="vi-VN"/>
        </w:rPr>
      </w:pPr>
      <w:r w:rsidRPr="00FB2659">
        <w:rPr>
          <w:noProof/>
          <w:lang w:val="vi-VN"/>
        </w:rPr>
        <w:drawing>
          <wp:inline distT="0" distB="0" distL="0" distR="0" wp14:anchorId="77990F2B" wp14:editId="45E7DD08">
            <wp:extent cx="5727700" cy="18535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CC8CF" w14:textId="77777777" w:rsidR="00B94E42" w:rsidRDefault="00B94E42" w:rsidP="00F849B2">
      <w:pPr>
        <w:rPr>
          <w:lang w:val="vi-VN"/>
        </w:rPr>
      </w:pPr>
    </w:p>
    <w:p w14:paraId="2EB08205" w14:textId="5A5490FB" w:rsidR="00CC4286" w:rsidRDefault="00CC4286" w:rsidP="00F849B2">
      <w:pPr>
        <w:rPr>
          <w:lang w:val="vi-VN"/>
        </w:rPr>
      </w:pPr>
      <w:r>
        <w:rPr>
          <w:lang w:val="vi-VN"/>
        </w:rPr>
        <w:t xml:space="preserve">Yêu </w:t>
      </w:r>
      <w:r w:rsidR="005D5FF2">
        <w:rPr>
          <w:lang w:val="vi-VN"/>
        </w:rPr>
        <w:t>cầu</w:t>
      </w:r>
    </w:p>
    <w:p w14:paraId="794AE07F" w14:textId="1B1B8A92" w:rsidR="00961201" w:rsidRPr="00961201" w:rsidRDefault="00961201" w:rsidP="00F849B2">
      <w:pPr>
        <w:pStyle w:val="ListParagraph"/>
        <w:numPr>
          <w:ilvl w:val="0"/>
          <w:numId w:val="1"/>
        </w:numPr>
        <w:ind w:left="426" w:hanging="426"/>
        <w:rPr>
          <w:lang w:val="vi-VN"/>
        </w:rPr>
      </w:pPr>
      <w:r>
        <w:rPr>
          <w:lang w:val="vi-VN"/>
        </w:rPr>
        <w:t xml:space="preserve">Phần background: Format nền xanh, sử dụng màu </w:t>
      </w:r>
      <w:r w:rsidRPr="005E431A">
        <w:rPr>
          <w:rStyle w:val="NCKHCodeChar"/>
        </w:rPr>
        <w:t>green</w:t>
      </w:r>
    </w:p>
    <w:p w14:paraId="4478C4F8" w14:textId="77777777" w:rsidR="005D5FF2" w:rsidRPr="00A039B0" w:rsidRDefault="00222A1E" w:rsidP="005D5FF2">
      <w:pPr>
        <w:pStyle w:val="ListParagraph"/>
        <w:numPr>
          <w:ilvl w:val="0"/>
          <w:numId w:val="1"/>
        </w:numPr>
        <w:ind w:left="426" w:hanging="426"/>
        <w:rPr>
          <w:lang w:val="vi-VN"/>
        </w:rPr>
      </w:pPr>
      <w:r>
        <w:rPr>
          <w:lang w:val="vi-VN"/>
        </w:rPr>
        <w:t>STUDENT</w:t>
      </w:r>
      <w:r w:rsidR="00A039B0" w:rsidRPr="00A039B0">
        <w:rPr>
          <w:lang w:val="vi-VN"/>
        </w:rPr>
        <w:t xml:space="preserve">: </w:t>
      </w:r>
      <w:r w:rsidR="00A039B0">
        <w:rPr>
          <w:lang w:val="vi-VN"/>
        </w:rPr>
        <w:t xml:space="preserve">Format chữ đỏ, sử dụng style color. Màu là </w:t>
      </w:r>
      <w:r w:rsidR="00A039B0" w:rsidRPr="005E431A">
        <w:rPr>
          <w:rStyle w:val="NCKHCodeChar"/>
        </w:rPr>
        <w:t>red</w:t>
      </w:r>
    </w:p>
    <w:p w14:paraId="1164B137" w14:textId="77777777" w:rsidR="005D5FF2" w:rsidRPr="008A69A9" w:rsidRDefault="00EA5D82" w:rsidP="00F849B2">
      <w:pPr>
        <w:pStyle w:val="ListParagraph"/>
        <w:numPr>
          <w:ilvl w:val="0"/>
          <w:numId w:val="1"/>
        </w:numPr>
        <w:ind w:left="426" w:hanging="426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>
        <w:rPr>
          <w:lang w:val="vi-VN"/>
        </w:rPr>
        <w:t>About Me / About Th</w:t>
      </w:r>
      <w:r>
        <w:t>is Site</w:t>
      </w:r>
      <w:r w:rsidR="009E47E6">
        <w:rPr>
          <w:lang w:val="vi-VN"/>
        </w:rPr>
        <w:t xml:space="preserve">: Sử dụng màu </w:t>
      </w:r>
      <w:proofErr w:type="spellStart"/>
      <w:r w:rsidR="009E47E6" w:rsidRPr="001301B8">
        <w:rPr>
          <w:rStyle w:val="NCKHCodeChar"/>
        </w:rPr>
        <w:t>trắng</w:t>
      </w:r>
      <w:proofErr w:type="spellEnd"/>
    </w:p>
    <w:p w14:paraId="5EEF3623" w14:textId="77777777" w:rsidR="008A69A9" w:rsidRDefault="008A69A9" w:rsidP="008A69A9">
      <w:pPr>
        <w:rPr>
          <w:lang w:val="vi-VN"/>
        </w:rPr>
      </w:pPr>
    </w:p>
    <w:p w14:paraId="19FCCE89" w14:textId="77777777" w:rsidR="008A69A9" w:rsidRPr="00FC66A4" w:rsidRDefault="008A69A9" w:rsidP="008A69A9">
      <w:pPr>
        <w:pStyle w:val="Heading2"/>
        <w:rPr>
          <w:b/>
          <w:bCs/>
          <w:lang w:val="vi-VN"/>
        </w:rPr>
      </w:pPr>
      <w:r w:rsidRPr="00FC66A4">
        <w:rPr>
          <w:b/>
          <w:bCs/>
          <w:lang w:val="vi-VN"/>
        </w:rPr>
        <w:t>Bài tập 4:</w:t>
      </w:r>
      <w:r w:rsidR="00E80046" w:rsidRPr="00FC66A4">
        <w:rPr>
          <w:b/>
          <w:bCs/>
          <w:lang w:val="vi-VN"/>
        </w:rPr>
        <w:t xml:space="preserve"> Sử dụng </w:t>
      </w:r>
      <w:r w:rsidR="005F7BEF" w:rsidRPr="00FC66A4">
        <w:rPr>
          <w:b/>
          <w:bCs/>
          <w:lang w:val="vi-VN"/>
        </w:rPr>
        <w:t xml:space="preserve">ảnh để format nội dung như </w:t>
      </w:r>
      <w:r w:rsidR="0016588B" w:rsidRPr="00FC66A4">
        <w:rPr>
          <w:b/>
          <w:bCs/>
          <w:lang w:val="vi-VN"/>
        </w:rPr>
        <w:t>sau</w:t>
      </w:r>
    </w:p>
    <w:p w14:paraId="128C0DE0" w14:textId="77777777" w:rsidR="0016588B" w:rsidRDefault="0016588B" w:rsidP="0016588B">
      <w:pPr>
        <w:rPr>
          <w:lang w:val="vi-VN"/>
        </w:rPr>
      </w:pPr>
      <w:r w:rsidRPr="0016588B">
        <w:rPr>
          <w:noProof/>
          <w:lang w:val="vi-VN"/>
        </w:rPr>
        <w:drawing>
          <wp:inline distT="0" distB="0" distL="0" distR="0" wp14:anchorId="6B1751D9" wp14:editId="78ABD8C8">
            <wp:extent cx="5727700" cy="19043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1561" w14:textId="77777777" w:rsidR="001124D7" w:rsidRDefault="001124D7" w:rsidP="0016588B">
      <w:pPr>
        <w:rPr>
          <w:lang w:val="vi-VN"/>
        </w:rPr>
      </w:pPr>
    </w:p>
    <w:p w14:paraId="0529FD43" w14:textId="77777777" w:rsidR="001124D7" w:rsidRDefault="001124D7" w:rsidP="0016588B">
      <w:pPr>
        <w:rPr>
          <w:lang w:val="vi-VN"/>
        </w:rPr>
      </w:pPr>
      <w:r>
        <w:rPr>
          <w:lang w:val="vi-VN"/>
        </w:rPr>
        <w:t xml:space="preserve">Yêu cầu: </w:t>
      </w:r>
    </w:p>
    <w:p w14:paraId="36E5B0B5" w14:textId="77777777" w:rsidR="00137311" w:rsidRPr="00137311" w:rsidRDefault="00FB2E94" w:rsidP="00137311">
      <w:pPr>
        <w:pStyle w:val="ListParagraph"/>
        <w:numPr>
          <w:ilvl w:val="0"/>
          <w:numId w:val="2"/>
        </w:numPr>
        <w:ind w:left="426" w:hanging="426"/>
        <w:rPr>
          <w:lang w:val="vi-VN"/>
        </w:rPr>
      </w:pPr>
      <w:r>
        <w:rPr>
          <w:lang w:val="vi-VN"/>
        </w:rPr>
        <w:t xml:space="preserve">Ảnh </w:t>
      </w:r>
      <w:r w:rsidR="001124D7">
        <w:rPr>
          <w:lang w:val="vi-VN"/>
        </w:rPr>
        <w:t xml:space="preserve">Continuing Studies: </w:t>
      </w:r>
      <w:r w:rsidR="00167554">
        <w:rPr>
          <w:lang w:val="vi-VN"/>
        </w:rPr>
        <w:t xml:space="preserve">Ảnh với </w:t>
      </w:r>
      <w:r w:rsidR="00B67786">
        <w:rPr>
          <w:lang w:val="vi-VN"/>
        </w:rPr>
        <w:t xml:space="preserve">đường </w:t>
      </w:r>
      <w:r w:rsidR="00DA3839">
        <w:rPr>
          <w:lang w:val="vi-VN"/>
        </w:rPr>
        <w:t>dẫn</w:t>
      </w:r>
      <w:r w:rsidR="00015065">
        <w:rPr>
          <w:lang w:val="vi-VN"/>
        </w:rPr>
        <w:t xml:space="preserve">: </w:t>
      </w:r>
      <w:hyperlink r:id="rId11" w:history="1">
        <w:r w:rsidR="00C151DF" w:rsidRPr="00043742">
          <w:rPr>
            <w:rStyle w:val="Hyperlink"/>
            <w:lang w:val="vi-VN"/>
          </w:rPr>
          <w:t>http://web.stanford.edu/group/csp/cs21/images/cs.gif</w:t>
        </w:r>
      </w:hyperlink>
      <w:r w:rsidR="00137311">
        <w:rPr>
          <w:lang w:val="vi-VN"/>
        </w:rPr>
        <w:t xml:space="preserve"> </w:t>
      </w:r>
      <w:r w:rsidR="00137311" w:rsidRPr="00137311">
        <w:rPr>
          <w:lang w:val="vi-VN"/>
        </w:rPr>
        <w:t>hoặc lấy trong thư mục Excercises 4 Materials</w:t>
      </w:r>
    </w:p>
    <w:p w14:paraId="24B8E087" w14:textId="77777777" w:rsidR="00137311" w:rsidRDefault="00137311" w:rsidP="00137311">
      <w:pPr>
        <w:pStyle w:val="ListParagraph"/>
        <w:ind w:left="426"/>
        <w:rPr>
          <w:lang w:val="vi-VN"/>
        </w:rPr>
      </w:pPr>
    </w:p>
    <w:p w14:paraId="638A6D8A" w14:textId="77777777" w:rsidR="0064014D" w:rsidRDefault="00602DF5" w:rsidP="00B67786">
      <w:pPr>
        <w:pStyle w:val="ListParagraph"/>
        <w:ind w:left="426"/>
        <w:rPr>
          <w:lang w:val="vi-VN"/>
        </w:rPr>
      </w:pPr>
      <w:r>
        <w:rPr>
          <w:lang w:val="vi-VN"/>
        </w:rPr>
        <w:t xml:space="preserve">Khi ấn vào cả ảnh và chữ “Continuing Studies” đều được dẫn </w:t>
      </w:r>
      <w:r w:rsidR="0064014D">
        <w:rPr>
          <w:lang w:val="vi-VN"/>
        </w:rPr>
        <w:t xml:space="preserve">đến </w:t>
      </w:r>
      <w:r w:rsidR="00FF7D5C">
        <w:rPr>
          <w:lang w:val="vi-VN"/>
        </w:rPr>
        <w:t xml:space="preserve">trang </w:t>
      </w:r>
      <w:r w:rsidR="00B67786">
        <w:rPr>
          <w:lang w:val="vi-VN"/>
        </w:rPr>
        <w:fldChar w:fldCharType="begin"/>
      </w:r>
      <w:r w:rsidR="00B67786">
        <w:rPr>
          <w:lang w:val="vi-VN"/>
        </w:rPr>
        <w:instrText xml:space="preserve"> HYPERLINK "</w:instrText>
      </w:r>
      <w:r w:rsidR="00B67786" w:rsidRPr="00B67786">
        <w:rPr>
          <w:lang w:val="vi-VN"/>
        </w:rPr>
        <w:instrText>https://continuingstudies.stanford.edu/</w:instrText>
      </w:r>
      <w:r w:rsidR="00B67786">
        <w:rPr>
          <w:lang w:val="vi-VN"/>
        </w:rPr>
        <w:instrText xml:space="preserve">" </w:instrText>
      </w:r>
      <w:r w:rsidR="00B67786">
        <w:rPr>
          <w:lang w:val="vi-VN"/>
        </w:rPr>
        <w:fldChar w:fldCharType="separate"/>
      </w:r>
      <w:r w:rsidR="00B67786" w:rsidRPr="00043742">
        <w:rPr>
          <w:rStyle w:val="Hyperlink"/>
          <w:lang w:val="vi-VN"/>
        </w:rPr>
        <w:t>https://continuingstudies.stanford.edu/</w:t>
      </w:r>
      <w:r w:rsidR="00B67786">
        <w:rPr>
          <w:lang w:val="vi-VN"/>
        </w:rPr>
        <w:fldChar w:fldCharType="end"/>
      </w:r>
    </w:p>
    <w:p w14:paraId="50992072" w14:textId="77777777" w:rsidR="00460868" w:rsidRPr="00B67786" w:rsidRDefault="00460868" w:rsidP="00B67786">
      <w:pPr>
        <w:pStyle w:val="ListParagraph"/>
        <w:ind w:left="426"/>
        <w:rPr>
          <w:lang w:val="vi-VN"/>
        </w:rPr>
      </w:pPr>
    </w:p>
    <w:p w14:paraId="1D7EA309" w14:textId="4F834CA3" w:rsidR="00C151DF" w:rsidRDefault="00DA3839" w:rsidP="001124D7">
      <w:pPr>
        <w:pStyle w:val="ListParagraph"/>
        <w:numPr>
          <w:ilvl w:val="0"/>
          <w:numId w:val="2"/>
        </w:numPr>
        <w:ind w:left="426" w:hanging="426"/>
        <w:rPr>
          <w:lang w:val="vi-VN"/>
        </w:rPr>
      </w:pPr>
      <w:r>
        <w:rPr>
          <w:lang w:val="vi-VN"/>
        </w:rPr>
        <w:t>Ảnh chữ “S” được căn giữa (sử dụng style: text-align</w:t>
      </w:r>
      <w:r w:rsidR="00713AA6">
        <w:t xml:space="preserve"> center</w:t>
      </w:r>
      <w:r>
        <w:rPr>
          <w:lang w:val="vi-VN"/>
        </w:rPr>
        <w:t>)</w:t>
      </w:r>
      <w:r w:rsidR="00B15EC5">
        <w:rPr>
          <w:lang w:val="vi-VN"/>
        </w:rPr>
        <w:t xml:space="preserve">, URL của ảnh tại: </w:t>
      </w:r>
      <w:hyperlink r:id="rId12" w:history="1">
        <w:r w:rsidR="00B15EC5" w:rsidRPr="00043742">
          <w:rPr>
            <w:rStyle w:val="Hyperlink"/>
            <w:lang w:val="vi-VN"/>
          </w:rPr>
          <w:t>http://web.stanford.edu/group/csp/cs21/images/su.gif</w:t>
        </w:r>
      </w:hyperlink>
    </w:p>
    <w:p w14:paraId="1E416025" w14:textId="706F0F87" w:rsidR="00B15EC5" w:rsidRDefault="00B15EC5" w:rsidP="00B15EC5">
      <w:pPr>
        <w:ind w:left="426"/>
        <w:rPr>
          <w:lang w:val="vi-VN"/>
        </w:rPr>
      </w:pPr>
      <w:r>
        <w:rPr>
          <w:lang w:val="vi-VN"/>
        </w:rPr>
        <w:t xml:space="preserve">hoặc lấy trong thư mục Excercises </w:t>
      </w:r>
      <w:r w:rsidR="000A3313">
        <w:rPr>
          <w:lang w:val="vi-VN"/>
        </w:rPr>
        <w:t>Materials</w:t>
      </w:r>
    </w:p>
    <w:p w14:paraId="4D12370B" w14:textId="77777777" w:rsidR="00DB44F2" w:rsidRDefault="00DB44F2" w:rsidP="00B15EC5">
      <w:pPr>
        <w:ind w:left="426"/>
        <w:rPr>
          <w:lang w:val="vi-VN"/>
        </w:rPr>
      </w:pPr>
      <w:r>
        <w:rPr>
          <w:lang w:val="vi-VN"/>
        </w:rPr>
        <w:t xml:space="preserve">Background: </w:t>
      </w:r>
      <w:r w:rsidR="00FB2E94" w:rsidRPr="00870B79">
        <w:rPr>
          <w:rStyle w:val="NCKHCodeChar"/>
        </w:rPr>
        <w:t>yellow</w:t>
      </w:r>
    </w:p>
    <w:p w14:paraId="255D4F7C" w14:textId="77777777" w:rsidR="00870B79" w:rsidRDefault="00870B79" w:rsidP="00870B79">
      <w:pPr>
        <w:rPr>
          <w:lang w:val="vi-VN"/>
        </w:rPr>
      </w:pPr>
    </w:p>
    <w:p w14:paraId="07BEFE60" w14:textId="77777777" w:rsidR="00870B79" w:rsidRDefault="00870B79" w:rsidP="00870B79">
      <w:pPr>
        <w:pStyle w:val="Heading2"/>
        <w:rPr>
          <w:b/>
          <w:bCs/>
          <w:lang w:val="vi-VN"/>
        </w:rPr>
      </w:pPr>
      <w:r w:rsidRPr="00FC66A4">
        <w:rPr>
          <w:b/>
          <w:bCs/>
          <w:lang w:val="vi-VN"/>
        </w:rPr>
        <w:t xml:space="preserve">Bài số 5: </w:t>
      </w:r>
      <w:r w:rsidR="00202B58" w:rsidRPr="00FC66A4">
        <w:rPr>
          <w:b/>
          <w:bCs/>
          <w:lang w:val="vi-VN"/>
        </w:rPr>
        <w:t>Sử dụng ul, ol để định dạng văn bản sau</w:t>
      </w:r>
    </w:p>
    <w:p w14:paraId="45315070" w14:textId="77777777" w:rsidR="00C4527E" w:rsidRDefault="00E223A4" w:rsidP="00C4527E">
      <w:pPr>
        <w:rPr>
          <w:lang w:val="vi-VN"/>
        </w:rPr>
      </w:pPr>
      <w:r w:rsidRPr="00E223A4">
        <w:rPr>
          <w:noProof/>
          <w:lang w:val="vi-VN"/>
        </w:rPr>
        <w:drawing>
          <wp:inline distT="0" distB="0" distL="0" distR="0" wp14:anchorId="73A860AC" wp14:editId="1D91959B">
            <wp:extent cx="5727700" cy="29571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7AEEF" w14:textId="77777777" w:rsidR="000C119C" w:rsidRDefault="000C119C" w:rsidP="00C4527E">
      <w:pPr>
        <w:rPr>
          <w:lang w:val="vi-VN"/>
        </w:rPr>
      </w:pPr>
      <w:r>
        <w:rPr>
          <w:lang w:val="vi-VN"/>
        </w:rPr>
        <w:t>Yêu cầu</w:t>
      </w:r>
    </w:p>
    <w:p w14:paraId="462EBCEC" w14:textId="77777777" w:rsidR="000C119C" w:rsidRPr="005F7D7C" w:rsidRDefault="00AF335F" w:rsidP="00AF335F">
      <w:pPr>
        <w:pStyle w:val="ListParagraph"/>
        <w:numPr>
          <w:ilvl w:val="0"/>
          <w:numId w:val="2"/>
        </w:numPr>
        <w:ind w:left="426" w:hanging="426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 w:rsidRPr="00AF335F">
        <w:rPr>
          <w:lang w:val="vi-VN"/>
        </w:rPr>
        <w:t xml:space="preserve">Phần About Me/About This Site/Footer Stub: </w:t>
      </w:r>
      <w:r w:rsidR="007746CB">
        <w:rPr>
          <w:lang w:val="vi-VN"/>
        </w:rPr>
        <w:t xml:space="preserve">Sử dụng </w:t>
      </w:r>
      <w:r w:rsidR="007746CB" w:rsidRPr="0007429E">
        <w:rPr>
          <w:rStyle w:val="NCKHCodeChar"/>
        </w:rPr>
        <w:t>&lt;ul&gt;</w:t>
      </w:r>
      <w:r w:rsidR="0007429E">
        <w:rPr>
          <w:rStyle w:val="NCKHCodeChar"/>
          <w:lang w:val="vi-VN"/>
        </w:rPr>
        <w:t>&lt;li&gt;</w:t>
      </w:r>
    </w:p>
    <w:p w14:paraId="0A12891F" w14:textId="5781CDC8" w:rsidR="005F7D7C" w:rsidRPr="007F58D0" w:rsidRDefault="005F7D7C" w:rsidP="00AF335F">
      <w:pPr>
        <w:pStyle w:val="ListParagraph"/>
        <w:numPr>
          <w:ilvl w:val="0"/>
          <w:numId w:val="2"/>
        </w:numPr>
        <w:ind w:left="426" w:hanging="426"/>
        <w:rPr>
          <w:rStyle w:val="NCKHCodeChar"/>
          <w:rFonts w:asciiTheme="minorHAnsi" w:eastAsiaTheme="minorHAnsi" w:hAnsiTheme="minorHAnsi" w:cstheme="minorBidi"/>
          <w:szCs w:val="24"/>
          <w:lang w:val="vi-VN"/>
        </w:rPr>
      </w:pPr>
      <w:r>
        <w:rPr>
          <w:lang w:val="vi-VN"/>
        </w:rPr>
        <w:t xml:space="preserve">Phần list từ 1-&gt;6: Sử dụng </w:t>
      </w:r>
      <w:r w:rsidRPr="0037642D">
        <w:rPr>
          <w:rStyle w:val="NCKHCodeChar"/>
        </w:rPr>
        <w:t>&lt;</w:t>
      </w:r>
      <w:proofErr w:type="spellStart"/>
      <w:r w:rsidRPr="0037642D">
        <w:rPr>
          <w:rStyle w:val="NCKHCodeChar"/>
        </w:rPr>
        <w:t>ol</w:t>
      </w:r>
      <w:proofErr w:type="spellEnd"/>
      <w:r w:rsidRPr="0037642D">
        <w:rPr>
          <w:rStyle w:val="NCKHCodeChar"/>
        </w:rPr>
        <w:t>&gt;&lt;li&gt;</w:t>
      </w:r>
    </w:p>
    <w:p w14:paraId="29C0437B" w14:textId="7840471E" w:rsidR="007F58D0" w:rsidRDefault="007F58D0" w:rsidP="007F58D0">
      <w:pPr>
        <w:rPr>
          <w:lang w:val="vi-VN"/>
        </w:rPr>
      </w:pPr>
    </w:p>
    <w:p w14:paraId="54F5490D" w14:textId="60F35F46" w:rsidR="007F58D0" w:rsidRDefault="007F58D0" w:rsidP="00D63F7E">
      <w:pPr>
        <w:pStyle w:val="Heading2"/>
        <w:rPr>
          <w:lang w:val="vi-VN"/>
        </w:rPr>
      </w:pPr>
      <w:r>
        <w:rPr>
          <w:lang w:val="vi-VN"/>
        </w:rPr>
        <w:lastRenderedPageBreak/>
        <w:t xml:space="preserve">Bài số 6: Xây dựng giao diện </w:t>
      </w:r>
      <w:r w:rsidR="00D63F7E">
        <w:rPr>
          <w:lang w:val="vi-VN"/>
        </w:rPr>
        <w:t>sau</w:t>
      </w:r>
    </w:p>
    <w:p w14:paraId="739AE2F5" w14:textId="791BFFC8" w:rsidR="00D63F7E" w:rsidRDefault="00D63F7E" w:rsidP="00D63F7E">
      <w:pPr>
        <w:jc w:val="center"/>
        <w:rPr>
          <w:lang w:val="vi-VN"/>
        </w:rPr>
      </w:pPr>
      <w:r>
        <w:rPr>
          <w:rFonts w:ascii="Arial" w:hAnsi="Arial" w:cs="Arial"/>
          <w:noProof/>
          <w:color w:val="000000"/>
          <w:bdr w:val="none" w:sz="0" w:space="0" w:color="auto" w:frame="1"/>
          <w:lang w:eastAsia="ja-JP"/>
        </w:rPr>
        <w:drawing>
          <wp:inline distT="0" distB="0" distL="0" distR="0" wp14:anchorId="17F1D985" wp14:editId="34327E36">
            <wp:extent cx="3768918" cy="4387488"/>
            <wp:effectExtent l="0" t="0" r="3175" b="0"/>
            <wp:docPr id="5" name="Picture 5" descr="https://lh6.googleusercontent.com/GlVudNKjFuUPQmJ4fN66l80Zk5zoyuEMG1svvVG7FzbOIuA8Y2ch-30pRakT3QB793zTzZoVn_sD1xQC-wWb_mt5ouVJbb8R6lXe6odn4XtE1PAN-vbuaRSyR7glPtfQlNXjK0q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6.googleusercontent.com/GlVudNKjFuUPQmJ4fN66l80Zk5zoyuEMG1svvVG7FzbOIuA8Y2ch-30pRakT3QB793zTzZoVn_sD1xQC-wWb_mt5ouVJbb8R6lXe6odn4XtE1PAN-vbuaRSyR7glPtfQlNXjK0qC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822" cy="43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09F9B" w14:textId="5E67D233" w:rsidR="0042525F" w:rsidRDefault="0042525F" w:rsidP="00D63F7E">
      <w:pPr>
        <w:jc w:val="center"/>
        <w:rPr>
          <w:lang w:val="vi-VN"/>
        </w:rPr>
      </w:pPr>
    </w:p>
    <w:p w14:paraId="2ADEEDAA" w14:textId="3604A20D" w:rsidR="00F33CFA" w:rsidRDefault="00F33CFA" w:rsidP="00F33CFA">
      <w:pPr>
        <w:pStyle w:val="Heading2"/>
        <w:rPr>
          <w:lang w:val="vi-VN"/>
        </w:rPr>
      </w:pPr>
      <w:r>
        <w:rPr>
          <w:lang w:val="vi-VN"/>
        </w:rPr>
        <w:lastRenderedPageBreak/>
        <w:t>Bài tập 7: Xây dựng giao diện sau</w:t>
      </w:r>
    </w:p>
    <w:p w14:paraId="4FF7E703" w14:textId="634317C4" w:rsidR="0042525F" w:rsidRPr="00D63F7E" w:rsidRDefault="00F33CFA" w:rsidP="0042525F">
      <w:pPr>
        <w:rPr>
          <w:lang w:val="vi-VN"/>
        </w:rPr>
      </w:pPr>
      <w:r w:rsidRPr="00F33CFA">
        <w:rPr>
          <w:noProof/>
          <w:lang w:val="vi-VN"/>
        </w:rPr>
        <w:drawing>
          <wp:inline distT="0" distB="0" distL="0" distR="0" wp14:anchorId="1FF3A354" wp14:editId="0DCC37F5">
            <wp:extent cx="5727700" cy="4726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525F" w:rsidRPr="00D63F7E" w:rsidSect="0056739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1A7341"/>
    <w:multiLevelType w:val="hybridMultilevel"/>
    <w:tmpl w:val="C1E4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03592"/>
    <w:multiLevelType w:val="hybridMultilevel"/>
    <w:tmpl w:val="088E9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zS0NDUyszA0sDBV0lEKTi0uzszPAykwrAUAXfmFtiwAAAA="/>
  </w:docVars>
  <w:rsids>
    <w:rsidRoot w:val="00C5742C"/>
    <w:rsid w:val="00015065"/>
    <w:rsid w:val="00042166"/>
    <w:rsid w:val="000517BC"/>
    <w:rsid w:val="0007429E"/>
    <w:rsid w:val="0008050E"/>
    <w:rsid w:val="000A3313"/>
    <w:rsid w:val="000C119C"/>
    <w:rsid w:val="000C48CA"/>
    <w:rsid w:val="000D6E6D"/>
    <w:rsid w:val="00101A53"/>
    <w:rsid w:val="0011078B"/>
    <w:rsid w:val="00111B52"/>
    <w:rsid w:val="001124D7"/>
    <w:rsid w:val="00112861"/>
    <w:rsid w:val="001301B8"/>
    <w:rsid w:val="00137311"/>
    <w:rsid w:val="0016588B"/>
    <w:rsid w:val="00167554"/>
    <w:rsid w:val="00202B58"/>
    <w:rsid w:val="00222A1E"/>
    <w:rsid w:val="00231E1C"/>
    <w:rsid w:val="002619D3"/>
    <w:rsid w:val="002714A6"/>
    <w:rsid w:val="002F1775"/>
    <w:rsid w:val="00313059"/>
    <w:rsid w:val="00313BB8"/>
    <w:rsid w:val="00330D2E"/>
    <w:rsid w:val="00333083"/>
    <w:rsid w:val="00341480"/>
    <w:rsid w:val="003418B1"/>
    <w:rsid w:val="00361EDB"/>
    <w:rsid w:val="0037284F"/>
    <w:rsid w:val="0037642D"/>
    <w:rsid w:val="003804E3"/>
    <w:rsid w:val="00393620"/>
    <w:rsid w:val="003D5624"/>
    <w:rsid w:val="00401E50"/>
    <w:rsid w:val="00421D92"/>
    <w:rsid w:val="0042525F"/>
    <w:rsid w:val="00460868"/>
    <w:rsid w:val="004629E1"/>
    <w:rsid w:val="004A49B7"/>
    <w:rsid w:val="004A4EDE"/>
    <w:rsid w:val="00507CF7"/>
    <w:rsid w:val="005308A2"/>
    <w:rsid w:val="00567398"/>
    <w:rsid w:val="005A7D68"/>
    <w:rsid w:val="005B7A56"/>
    <w:rsid w:val="005D5FF2"/>
    <w:rsid w:val="005E27B7"/>
    <w:rsid w:val="005E431A"/>
    <w:rsid w:val="005F2779"/>
    <w:rsid w:val="005F584C"/>
    <w:rsid w:val="005F7BEF"/>
    <w:rsid w:val="005F7D7C"/>
    <w:rsid w:val="00602DF5"/>
    <w:rsid w:val="0064014D"/>
    <w:rsid w:val="00713AA6"/>
    <w:rsid w:val="00743F7D"/>
    <w:rsid w:val="007746CB"/>
    <w:rsid w:val="007F58D0"/>
    <w:rsid w:val="00811F49"/>
    <w:rsid w:val="00820070"/>
    <w:rsid w:val="008441FD"/>
    <w:rsid w:val="00870B79"/>
    <w:rsid w:val="008A69A9"/>
    <w:rsid w:val="008B2FA0"/>
    <w:rsid w:val="008E5F5C"/>
    <w:rsid w:val="009161CB"/>
    <w:rsid w:val="0094541F"/>
    <w:rsid w:val="00961201"/>
    <w:rsid w:val="00961CBC"/>
    <w:rsid w:val="009707BB"/>
    <w:rsid w:val="009E47E6"/>
    <w:rsid w:val="00A039B0"/>
    <w:rsid w:val="00A37773"/>
    <w:rsid w:val="00A97B86"/>
    <w:rsid w:val="00AA4574"/>
    <w:rsid w:val="00AA6E85"/>
    <w:rsid w:val="00AB2D84"/>
    <w:rsid w:val="00AF335F"/>
    <w:rsid w:val="00AF5BF5"/>
    <w:rsid w:val="00B15EC5"/>
    <w:rsid w:val="00B67786"/>
    <w:rsid w:val="00B84DF6"/>
    <w:rsid w:val="00B94E42"/>
    <w:rsid w:val="00BE4B75"/>
    <w:rsid w:val="00C06C08"/>
    <w:rsid w:val="00C151DF"/>
    <w:rsid w:val="00C31A54"/>
    <w:rsid w:val="00C369A7"/>
    <w:rsid w:val="00C4527E"/>
    <w:rsid w:val="00C53E4E"/>
    <w:rsid w:val="00C5742C"/>
    <w:rsid w:val="00C648C5"/>
    <w:rsid w:val="00CB3C80"/>
    <w:rsid w:val="00CB6265"/>
    <w:rsid w:val="00CC37BB"/>
    <w:rsid w:val="00CC4286"/>
    <w:rsid w:val="00CF5AEB"/>
    <w:rsid w:val="00D10FC7"/>
    <w:rsid w:val="00D4643B"/>
    <w:rsid w:val="00D6321E"/>
    <w:rsid w:val="00D63F7E"/>
    <w:rsid w:val="00D64EA4"/>
    <w:rsid w:val="00D65490"/>
    <w:rsid w:val="00DA3839"/>
    <w:rsid w:val="00DB44F2"/>
    <w:rsid w:val="00DC4DB6"/>
    <w:rsid w:val="00DE3341"/>
    <w:rsid w:val="00DF3603"/>
    <w:rsid w:val="00E10CB6"/>
    <w:rsid w:val="00E223A4"/>
    <w:rsid w:val="00E4682A"/>
    <w:rsid w:val="00E723B0"/>
    <w:rsid w:val="00E80046"/>
    <w:rsid w:val="00E961DD"/>
    <w:rsid w:val="00EA5D82"/>
    <w:rsid w:val="00EE4B8A"/>
    <w:rsid w:val="00F14FFC"/>
    <w:rsid w:val="00F33CFA"/>
    <w:rsid w:val="00F62FCF"/>
    <w:rsid w:val="00F849B2"/>
    <w:rsid w:val="00FB2659"/>
    <w:rsid w:val="00FB2E94"/>
    <w:rsid w:val="00FC66A4"/>
    <w:rsid w:val="00FC7911"/>
    <w:rsid w:val="00FE684C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CEDDD"/>
  <w15:chartTrackingRefBased/>
  <w15:docId w15:val="{6F9D8875-F4AE-D14F-AF8A-7AFE35EF7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C08"/>
  </w:style>
  <w:style w:type="paragraph" w:styleId="Heading1">
    <w:name w:val="heading 1"/>
    <w:basedOn w:val="Normal"/>
    <w:next w:val="Normal"/>
    <w:link w:val="Heading1Char"/>
    <w:uiPriority w:val="9"/>
    <w:qFormat/>
    <w:rsid w:val="004629E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30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CKHCode">
    <w:name w:val="NCKH Code"/>
    <w:link w:val="NCKHCodeChar"/>
    <w:autoRedefine/>
    <w:qFormat/>
    <w:rsid w:val="0037284F"/>
    <w:rPr>
      <w:rFonts w:ascii="Courier New" w:eastAsiaTheme="majorEastAsia" w:hAnsi="Courier New" w:cstheme="majorBidi"/>
      <w:szCs w:val="32"/>
    </w:rPr>
  </w:style>
  <w:style w:type="character" w:customStyle="1" w:styleId="NCKHCodeChar">
    <w:name w:val="NCKH Code Char"/>
    <w:basedOn w:val="DefaultParagraphFont"/>
    <w:link w:val="NCKHCode"/>
    <w:rsid w:val="0037284F"/>
    <w:rPr>
      <w:rFonts w:ascii="Courier New" w:eastAsiaTheme="majorEastAsia" w:hAnsi="Courier New" w:cstheme="majorBidi"/>
      <w:szCs w:val="32"/>
    </w:rPr>
  </w:style>
  <w:style w:type="paragraph" w:customStyle="1" w:styleId="NCKHtext">
    <w:name w:val="NCKH text"/>
    <w:basedOn w:val="Normal"/>
    <w:autoRedefine/>
    <w:qFormat/>
    <w:rsid w:val="0037284F"/>
    <w:rPr>
      <w:rFonts w:ascii="Times New Roman" w:eastAsia="Times New Roman" w:hAnsi="Times New Roman" w:cs="Times New Roman"/>
      <w:lang w:val="vi-VN"/>
    </w:rPr>
  </w:style>
  <w:style w:type="paragraph" w:customStyle="1" w:styleId="NCKHHeading">
    <w:name w:val="NCKH Heading"/>
    <w:basedOn w:val="Normal"/>
    <w:link w:val="NCKHHeadingChar"/>
    <w:autoRedefine/>
    <w:qFormat/>
    <w:rsid w:val="0037284F"/>
    <w:rPr>
      <w:rFonts w:ascii="Times New Roman" w:hAnsi="Times New Roman"/>
      <w:b/>
    </w:rPr>
  </w:style>
  <w:style w:type="character" w:customStyle="1" w:styleId="NCKHHeadingChar">
    <w:name w:val="NCKH Heading Char"/>
    <w:basedOn w:val="DefaultParagraphFont"/>
    <w:link w:val="NCKHHeading"/>
    <w:rsid w:val="0037284F"/>
    <w:rPr>
      <w:rFonts w:ascii="Times New Roman" w:hAnsi="Times New Roman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4629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31E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4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ED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130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373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nford.edu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://continuingstudies.stanford.edu/" TargetMode="External"/><Relationship Id="rId12" Type="http://schemas.openxmlformats.org/officeDocument/2006/relationships/hyperlink" Target="http://web.stanford.edu/group/csp/cs21/images/su.gi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eb.stanford.edu/group/csp/cs21/images/cs.gif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_huu cam</dc:creator>
  <cp:keywords/>
  <dc:description/>
  <cp:lastModifiedBy>James NguyenPC</cp:lastModifiedBy>
  <cp:revision>121</cp:revision>
  <dcterms:created xsi:type="dcterms:W3CDTF">2020-11-05T15:11:00Z</dcterms:created>
  <dcterms:modified xsi:type="dcterms:W3CDTF">2023-01-29T10:58:00Z</dcterms:modified>
</cp:coreProperties>
</file>